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9bfde36799e90b571c594c424e7e936094be2d6"/>
    <w:p>
      <w:pPr>
        <w:pStyle w:val="Heading2"/>
      </w:pPr>
      <w:r>
        <w:t xml:space="preserve">Cover Letter for Welder Position in United Arab Emirates Dubai</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Dubai, United Arab Emirates</w:t>
      </w:r>
    </w:p>
    <w:p>
      <w:pPr>
        <w:pStyle w:val="BodyText"/>
      </w:pPr>
      <w:r>
        <w:t xml:space="preserve">Dear Hiring Manager,</w:t>
      </w:r>
    </w:p>
    <w:p>
      <w:pPr>
        <w:pStyle w:val="BodyText"/>
      </w:pPr>
      <w:r>
        <w:t xml:space="preserve">I am writing to express my interest in the Welder position at your esteemed organization in the United Arab Emirates Dubai. With a robust background in welding and a passion for precision engineering, I am eager to contribute my skills and experience to support your projects in this dynamic region. As the construction and industrial sectors continue to thrive in Dubai, I am confident that my expertise as a Welder will align perfectly with your operational needs.</w:t>
      </w:r>
    </w:p>
    <w:p>
      <w:pPr>
        <w:pStyle w:val="BodyText"/>
      </w:pPr>
      <w:r>
        <w:t xml:space="preserve">Having spent [X years] in the welding industry, I have developed a comprehensive understanding of various welding techniques, including MIG, TIG, SMAW (stick), and FCAW. My hands-on experience spans across diverse projects such as structural steel fabrication, pipeline installation, and machinery repair. These roles have honed my ability to work under pressure while maintaining the highest standards of quality and safety—a critical requirement for any Welder operating in the fast-paced environment of Dubai.</w:t>
      </w:r>
    </w:p>
    <w:p>
      <w:pPr>
        <w:pStyle w:val="BodyText"/>
      </w:pPr>
      <w:r>
        <w:t xml:space="preserve">One of my key strengths is my commitment to adhering to international welding standards, such as AWS D1.1 and ISO 9001. I am proficient in reading technical drawings, interpreting blueprints, and ensuring that all welds meet specifications. In my previous role at [Previous Company Name], I was responsible for delivering high-quality welds on a large-scale infrastructure project, which required collaboration with engineers and project managers to ensure timelines were met without compromising on safety or precision. This experience has equipped me with the problem-solving skills necessary to tackle complex welding challenges, a skill that I believe is essential for contributing to your team in Dubai.</w:t>
      </w:r>
    </w:p>
    <w:p>
      <w:pPr>
        <w:pStyle w:val="BodyText"/>
      </w:pPr>
      <w:r>
        <w:t xml:space="preserve">The United Arab Emirates Dubai is renowned for its ambitious infrastructure projects, from iconic skyscrapers to state-of-the-art industrial facilities. As a Welder, I am particularly drawn to the opportunity of working on such transformative projects. The city's emphasis on innovation and excellence resonates deeply with my professional values. I am especially interested in your organization’s focus on [mention specific project or industry if known, e.g., "sustainable construction" or "oil and gas infrastructure"], as I have extensive experience in similar domains.</w:t>
      </w:r>
    </w:p>
    <w:p>
      <w:pPr>
        <w:pStyle w:val="BodyText"/>
      </w:pPr>
      <w:r>
        <w:t xml:space="preserve">My technical skills are complemented by a strong work ethic and the ability to adapt to varying environments. Whether working on-site in challenging weather conditions or in a controlled workshop setting, I remain focused on delivering results. Additionally, I hold certifications such as [mention certifications, e.g., "Welding Inspector Certification" or "AWS Certified Welder"], which further validate my expertise and dedication to the craft.</w:t>
      </w:r>
    </w:p>
    <w:p>
      <w:pPr>
        <w:pStyle w:val="BodyText"/>
      </w:pPr>
      <w:r>
        <w:t xml:space="preserve">What excites me most about the United Arab Emirates Dubai is its status as a global hub for construction and engineering. The demand for skilled professionals like myself is unprecedented, and I am eager to contribute to the region’s growth. I have researched your company extensively and am impressed by [mention specific detail about the company, e.g., "your commitment to safety protocols" or "your reputation for delivering projects on time"]. As a Welder with a proven track record of reliability and precision, I am confident that I can add value to your team while growing professionally in this vibrant market.</w:t>
      </w:r>
    </w:p>
    <w:p>
      <w:pPr>
        <w:pStyle w:val="BodyText"/>
      </w:pPr>
      <w:r>
        <w:t xml:space="preserve">In addition to my technical qualifications, I bring strong communication skills and the ability to work collaboratively with cross-functional teams. In Dubai’s multicultural workplace environment, where effective teamwork is vital, I have consistently demonstrated the ability to build rapport with colleagues from diverse backgrounds. This adaptability ensures that I can seamlessly integrate into your organization and contribute immediately.</w:t>
      </w:r>
    </w:p>
    <w:p>
      <w:pPr>
        <w:pStyle w:val="BodyText"/>
      </w:pPr>
      <w:r>
        <w:t xml:space="preserve">I understand that the role of a Welder in Dubai requires not only technical expertise but also a deep understanding of local regulations and industry practices. To this end, I have familiarized myself with the UAE’s occupational safety standards and am prepared to comply with all necessary protocols. My goal is to ensure that every weld I produce meets both your expectations and the stringent requirements of the region.</w:t>
      </w:r>
    </w:p>
    <w:p>
      <w:pPr>
        <w:pStyle w:val="BodyText"/>
      </w:pPr>
      <w:r>
        <w:t xml:space="preserve">Thank you for considering my application. I would welcome the opportunity to discuss how my skills and experience align with your needs. Please feel free to contact me at [your phone number] or [your email address] at your earliest convenience. I am available for an interview at your discretion and am eager to contribute to the continued success of your organization in the United Arab Emirates Dub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United Arab Emirates Dubai</dc:title>
  <dc:creator/>
  <cp:keywords/>
  <dcterms:created xsi:type="dcterms:W3CDTF">2026-07-21T14:52:17Z</dcterms:created>
  <dcterms:modified xsi:type="dcterms:W3CDTF">2026-07-21T14:52:17Z</dcterms:modified>
</cp:coreProperties>
</file>

<file path=docProps/custom.xml><?xml version="1.0" encoding="utf-8"?>
<Properties xmlns="http://schemas.openxmlformats.org/officeDocument/2006/custom-properties" xmlns:vt="http://schemas.openxmlformats.org/officeDocument/2006/docPropsVTypes"/>
</file>